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0935DD" w14:textId="77777777" w:rsidR="00215082" w:rsidRDefault="00215082" w:rsidP="00215082">
      <w:pPr>
        <w:rPr>
          <w:b/>
          <w:bCs/>
        </w:rPr>
      </w:pPr>
      <w:bookmarkStart w:id="0" w:name="_GoBack"/>
      <w:bookmarkEnd w:id="0"/>
      <w:r>
        <w:rPr>
          <w:noProof/>
          <w:lang w:eastAsia="tr-TR"/>
        </w:rPr>
        <w:drawing>
          <wp:anchor distT="0" distB="0" distL="114300" distR="114300" simplePos="0" relativeHeight="251660288" behindDoc="0" locked="0" layoutInCell="1" allowOverlap="1" wp14:anchorId="2462D5ED" wp14:editId="7EB5A588">
            <wp:simplePos x="0" y="0"/>
            <wp:positionH relativeFrom="margin">
              <wp:posOffset>-3810</wp:posOffset>
            </wp:positionH>
            <wp:positionV relativeFrom="margin">
              <wp:posOffset>-309245</wp:posOffset>
            </wp:positionV>
            <wp:extent cx="1031240" cy="93345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24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</w:t>
      </w:r>
    </w:p>
    <w:p w14:paraId="68645705" w14:textId="77777777" w:rsidR="00215082" w:rsidRDefault="00215082" w:rsidP="00215082">
      <w:pPr>
        <w:rPr>
          <w:b/>
          <w:bCs/>
        </w:rPr>
      </w:pPr>
    </w:p>
    <w:p w14:paraId="6C6B3EB2" w14:textId="77777777" w:rsidR="00215082" w:rsidRDefault="00215082" w:rsidP="00215082">
      <w:pPr>
        <w:pStyle w:val="Balk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ZURUM TEKNİK</w:t>
      </w:r>
      <w:r w:rsidRPr="00121C88">
        <w:rPr>
          <w:rFonts w:ascii="Times New Roman" w:hAnsi="Times New Roman" w:cs="Times New Roman"/>
        </w:rPr>
        <w:t xml:space="preserve"> ÜNİVERSİTESİ</w:t>
      </w:r>
      <w:r>
        <w:rPr>
          <w:rFonts w:ascii="Times New Roman" w:hAnsi="Times New Roman" w:cs="Times New Roman"/>
        </w:rPr>
        <w:t xml:space="preserve"> </w:t>
      </w:r>
    </w:p>
    <w:p w14:paraId="6951115F" w14:textId="77777777" w:rsidR="00215082" w:rsidRDefault="00215082" w:rsidP="00215082">
      <w:pPr>
        <w:jc w:val="center"/>
        <w:rPr>
          <w:b/>
        </w:rPr>
      </w:pPr>
      <w:r>
        <w:rPr>
          <w:b/>
        </w:rPr>
        <w:t xml:space="preserve">İKTİSADİ VE İDARİ BİLİMLER </w:t>
      </w:r>
      <w:r w:rsidRPr="00D23AC9">
        <w:rPr>
          <w:b/>
        </w:rPr>
        <w:t xml:space="preserve">FAKÜLTESİ </w:t>
      </w:r>
    </w:p>
    <w:p w14:paraId="66145A20" w14:textId="62F212BF" w:rsidR="00215082" w:rsidRDefault="00B71AD9" w:rsidP="00ED0192">
      <w:pPr>
        <w:jc w:val="center"/>
        <w:rPr>
          <w:b/>
        </w:rPr>
      </w:pPr>
      <w:r>
        <w:rPr>
          <w:b/>
        </w:rPr>
        <w:t xml:space="preserve">………………… </w:t>
      </w:r>
      <w:r w:rsidR="00215082">
        <w:rPr>
          <w:b/>
        </w:rPr>
        <w:t>BÖLÜM BAŞKANLIĞINA</w:t>
      </w:r>
    </w:p>
    <w:p w14:paraId="6BB6463C" w14:textId="77777777" w:rsidR="001B727E" w:rsidRDefault="001B727E" w:rsidP="00ED0192">
      <w:pPr>
        <w:jc w:val="center"/>
        <w:rPr>
          <w:b/>
        </w:rPr>
      </w:pPr>
    </w:p>
    <w:p w14:paraId="35D27E0E" w14:textId="77777777" w:rsidR="00215082" w:rsidRPr="001B727E" w:rsidRDefault="00862C05" w:rsidP="00215082">
      <w:pPr>
        <w:numPr>
          <w:ilvl w:val="0"/>
          <w:numId w:val="1"/>
        </w:numPr>
        <w:ind w:right="-20"/>
        <w:jc w:val="right"/>
        <w:rPr>
          <w:rFonts w:ascii="Candara" w:eastAsia="Candara" w:hAnsi="Candara" w:cs="Candara"/>
          <w:szCs w:val="28"/>
        </w:rPr>
      </w:pPr>
      <w:r w:rsidRPr="001B727E">
        <w:rPr>
          <w:rFonts w:ascii="Candara" w:eastAsia="Candara" w:hAnsi="Candara" w:cs="Candara"/>
          <w:b/>
          <w:bCs/>
          <w:spacing w:val="-1"/>
          <w:szCs w:val="28"/>
        </w:rPr>
        <w:t xml:space="preserve">Mezuniyetine </w:t>
      </w:r>
      <w:r w:rsidR="001C78D0" w:rsidRPr="001B727E">
        <w:rPr>
          <w:rFonts w:ascii="Candara" w:eastAsia="Candara" w:hAnsi="Candara" w:cs="Candara"/>
          <w:b/>
          <w:bCs/>
          <w:spacing w:val="-1"/>
          <w:szCs w:val="28"/>
        </w:rPr>
        <w:t>Tek Ders</w:t>
      </w:r>
      <w:r w:rsidRPr="001B727E">
        <w:rPr>
          <w:rFonts w:ascii="Candara" w:eastAsia="Candara" w:hAnsi="Candara" w:cs="Candara"/>
          <w:b/>
          <w:bCs/>
          <w:spacing w:val="-1"/>
          <w:szCs w:val="28"/>
        </w:rPr>
        <w:t>i Kalan Öğrenci</w:t>
      </w:r>
      <w:r w:rsidR="00215082" w:rsidRPr="001B727E">
        <w:rPr>
          <w:rFonts w:ascii="Candara" w:eastAsia="Candara" w:hAnsi="Candara" w:cs="Candara"/>
          <w:b/>
          <w:bCs/>
          <w:spacing w:val="-2"/>
          <w:szCs w:val="28"/>
        </w:rPr>
        <w:t xml:space="preserve"> </w:t>
      </w:r>
      <w:r w:rsidR="00215082" w:rsidRPr="001B727E">
        <w:rPr>
          <w:rFonts w:ascii="Candara" w:eastAsia="Candara" w:hAnsi="Candara" w:cs="Candara"/>
          <w:b/>
          <w:bCs/>
          <w:spacing w:val="-1"/>
          <w:szCs w:val="28"/>
        </w:rPr>
        <w:t>D</w:t>
      </w:r>
      <w:r w:rsidR="00215082" w:rsidRPr="001B727E">
        <w:rPr>
          <w:rFonts w:ascii="Candara" w:eastAsia="Candara" w:hAnsi="Candara" w:cs="Candara"/>
          <w:b/>
          <w:bCs/>
          <w:szCs w:val="28"/>
        </w:rPr>
        <w:t>ilekçesi</w:t>
      </w:r>
    </w:p>
    <w:p w14:paraId="673A9F4C" w14:textId="77777777" w:rsidR="00215082" w:rsidRDefault="00215082" w:rsidP="00215082">
      <w:pPr>
        <w:numPr>
          <w:ilvl w:val="0"/>
          <w:numId w:val="1"/>
        </w:numPr>
        <w:spacing w:before="12" w:line="220" w:lineRule="exact"/>
      </w:pPr>
    </w:p>
    <w:tbl>
      <w:tblPr>
        <w:tblW w:w="9135" w:type="dxa"/>
        <w:tblInd w:w="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19"/>
        <w:gridCol w:w="7216"/>
      </w:tblGrid>
      <w:tr w:rsidR="00215082" w14:paraId="0538415A" w14:textId="77777777" w:rsidTr="001B727E">
        <w:trPr>
          <w:trHeight w:hRule="exact" w:val="341"/>
        </w:trPr>
        <w:tc>
          <w:tcPr>
            <w:tcW w:w="9135" w:type="dxa"/>
            <w:gridSpan w:val="2"/>
            <w:tcBorders>
              <w:top w:val="single" w:sz="5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  <w:shd w:val="clear" w:color="auto" w:fill="DEEAF6" w:themeFill="accent1" w:themeFillTint="33"/>
          </w:tcPr>
          <w:p w14:paraId="4EFE1A00" w14:textId="77777777" w:rsidR="00215082" w:rsidRDefault="00215082" w:rsidP="003B45FA">
            <w:pPr>
              <w:spacing w:before="79"/>
              <w:ind w:left="93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KİMLİK</w:t>
            </w:r>
            <w:r>
              <w:rPr>
                <w:rFonts w:ascii="Candara" w:eastAsia="Candara" w:hAnsi="Candara" w:cs="Candara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B</w:t>
            </w:r>
            <w:r>
              <w:rPr>
                <w:rFonts w:ascii="Candara" w:eastAsia="Candara" w:hAnsi="Candara" w:cs="Candara"/>
                <w:b/>
                <w:bCs/>
                <w:spacing w:val="2"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(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Tüm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n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r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ı d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o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durun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u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z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)</w:t>
            </w:r>
          </w:p>
        </w:tc>
      </w:tr>
      <w:tr w:rsidR="00215082" w14:paraId="33FFD26A" w14:textId="77777777" w:rsidTr="00ED0192">
        <w:trPr>
          <w:trHeight w:hRule="exact" w:val="332"/>
        </w:trPr>
        <w:tc>
          <w:tcPr>
            <w:tcW w:w="1919" w:type="dxa"/>
            <w:tcBorders>
              <w:top w:val="single" w:sz="13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5A2FDAE2" w14:textId="77777777" w:rsidR="00215082" w:rsidRPr="00750D15" w:rsidRDefault="00215082" w:rsidP="003B45FA">
            <w:pPr>
              <w:spacing w:before="69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Adı</w:t>
            </w:r>
            <w:r w:rsidRPr="00750D15">
              <w:rPr>
                <w:rFonts w:ascii="Candara" w:eastAsia="Candara" w:hAnsi="Candara" w:cs="Candara"/>
                <w:b/>
                <w:spacing w:val="-3"/>
                <w:sz w:val="20"/>
                <w:szCs w:val="20"/>
              </w:rPr>
              <w:t xml:space="preserve"> </w:t>
            </w: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ve</w:t>
            </w:r>
            <w:r w:rsidRPr="00750D15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 xml:space="preserve"> So</w:t>
            </w:r>
            <w:r w:rsidRPr="00750D15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y</w:t>
            </w: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a</w:t>
            </w:r>
            <w:r w:rsidRPr="00750D15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d</w:t>
            </w: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ı</w:t>
            </w:r>
          </w:p>
        </w:tc>
        <w:tc>
          <w:tcPr>
            <w:tcW w:w="721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CEAFD" w14:textId="77777777" w:rsidR="00215082" w:rsidRDefault="00215082" w:rsidP="003B45FA"/>
        </w:tc>
      </w:tr>
      <w:tr w:rsidR="00215082" w14:paraId="574B0AC4" w14:textId="77777777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7837F290" w14:textId="77777777" w:rsidR="00215082" w:rsidRPr="00750D15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750D15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Ö</w:t>
            </w: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ğ</w:t>
            </w:r>
            <w:r w:rsidRPr="00750D15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r</w:t>
            </w:r>
            <w:r w:rsidRPr="00750D15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e</w:t>
            </w: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n</w:t>
            </w:r>
            <w:r w:rsidRPr="00750D15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c</w:t>
            </w: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i</w:t>
            </w:r>
            <w:r w:rsidRPr="00750D15">
              <w:rPr>
                <w:rFonts w:ascii="Candara" w:eastAsia="Candara" w:hAnsi="Candara" w:cs="Candara"/>
                <w:b/>
                <w:spacing w:val="-7"/>
                <w:sz w:val="20"/>
                <w:szCs w:val="20"/>
              </w:rPr>
              <w:t xml:space="preserve"> </w:t>
            </w:r>
            <w:r w:rsidRPr="00750D15">
              <w:rPr>
                <w:rFonts w:ascii="Candara" w:eastAsia="Candara" w:hAnsi="Candara" w:cs="Candara"/>
                <w:b/>
                <w:spacing w:val="2"/>
                <w:sz w:val="20"/>
                <w:szCs w:val="20"/>
              </w:rPr>
              <w:t>N</w:t>
            </w: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o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17826" w14:textId="77777777" w:rsidR="00215082" w:rsidRDefault="00215082" w:rsidP="003B45FA"/>
        </w:tc>
      </w:tr>
      <w:tr w:rsidR="00215082" w14:paraId="1484D295" w14:textId="77777777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74E8ED8C" w14:textId="77777777" w:rsidR="00215082" w:rsidRPr="00750D15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Tel</w:t>
            </w:r>
            <w:r w:rsidRPr="00750D15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e</w:t>
            </w: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f</w:t>
            </w:r>
            <w:r w:rsidRPr="00750D15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o</w:t>
            </w: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n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E06BA" w14:textId="77777777" w:rsidR="00215082" w:rsidRDefault="00215082" w:rsidP="003B45FA"/>
        </w:tc>
      </w:tr>
      <w:tr w:rsidR="00215082" w14:paraId="243BB049" w14:textId="77777777" w:rsidTr="00ED0192">
        <w:trPr>
          <w:trHeight w:hRule="exact" w:val="322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14:paraId="468F5CC5" w14:textId="77777777" w:rsidR="00215082" w:rsidRPr="00750D15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Adres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6C5B7" w14:textId="77777777" w:rsidR="00215082" w:rsidRDefault="00215082" w:rsidP="003B45FA"/>
        </w:tc>
      </w:tr>
      <w:tr w:rsidR="00215082" w14:paraId="65D7468F" w14:textId="77777777" w:rsidTr="00ED0192">
        <w:trPr>
          <w:trHeight w:hRule="exact" w:val="330"/>
        </w:trPr>
        <w:tc>
          <w:tcPr>
            <w:tcW w:w="1919" w:type="dxa"/>
            <w:tcBorders>
              <w:top w:val="single" w:sz="4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14:paraId="20E699D8" w14:textId="77777777" w:rsidR="00215082" w:rsidRPr="00750D15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b/>
                <w:sz w:val="20"/>
                <w:szCs w:val="20"/>
              </w:rPr>
            </w:pPr>
            <w:proofErr w:type="gramStart"/>
            <w:r w:rsidRPr="00750D15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e</w:t>
            </w:r>
            <w:proofErr w:type="gramEnd"/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-p</w:t>
            </w:r>
            <w:r w:rsidRPr="00750D15">
              <w:rPr>
                <w:rFonts w:ascii="Candara" w:eastAsia="Candara" w:hAnsi="Candara" w:cs="Candara"/>
                <w:b/>
                <w:spacing w:val="-1"/>
                <w:sz w:val="20"/>
                <w:szCs w:val="20"/>
              </w:rPr>
              <w:t>o</w:t>
            </w: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s</w:t>
            </w:r>
            <w:r w:rsidRPr="00750D15">
              <w:rPr>
                <w:rFonts w:ascii="Candara" w:eastAsia="Candara" w:hAnsi="Candara" w:cs="Candara"/>
                <w:b/>
                <w:spacing w:val="1"/>
                <w:sz w:val="20"/>
                <w:szCs w:val="20"/>
              </w:rPr>
              <w:t>t</w:t>
            </w:r>
            <w:r w:rsidRPr="00750D15">
              <w:rPr>
                <w:rFonts w:ascii="Candara" w:eastAsia="Candara" w:hAnsi="Candara" w:cs="Candara"/>
                <w:b/>
                <w:sz w:val="20"/>
                <w:szCs w:val="20"/>
              </w:rPr>
              <w:t>a</w:t>
            </w:r>
          </w:p>
        </w:tc>
        <w:tc>
          <w:tcPr>
            <w:tcW w:w="721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9A8A539" w14:textId="77777777" w:rsidR="00215082" w:rsidRDefault="00215082" w:rsidP="003B45FA"/>
        </w:tc>
      </w:tr>
    </w:tbl>
    <w:p w14:paraId="0EBAC766" w14:textId="77777777" w:rsidR="00215082" w:rsidRDefault="00215082" w:rsidP="00215082">
      <w:pPr>
        <w:numPr>
          <w:ilvl w:val="0"/>
          <w:numId w:val="1"/>
        </w:numPr>
        <w:jc w:val="center"/>
        <w:rPr>
          <w:b/>
        </w:rPr>
      </w:pPr>
    </w:p>
    <w:p w14:paraId="2E8059AA" w14:textId="152148BB" w:rsidR="00215082" w:rsidRPr="00E432B1" w:rsidRDefault="004057A5" w:rsidP="00E432B1">
      <w:pPr>
        <w:spacing w:line="0" w:lineRule="atLeast"/>
        <w:ind w:firstLine="709"/>
        <w:jc w:val="both"/>
      </w:pPr>
      <w:r w:rsidRPr="00E432B1">
        <w:t xml:space="preserve">Erzurum Teknik Üniversitesi Lisans Eğitim-Öğretim </w:t>
      </w:r>
      <w:r w:rsidR="00DD2233" w:rsidRPr="00E432B1">
        <w:t>v</w:t>
      </w:r>
      <w:r w:rsidRPr="00E432B1">
        <w:t xml:space="preserve">e Sınav Yönetmeliği 15. Maddesi </w:t>
      </w:r>
      <w:r w:rsidR="00DD2233" w:rsidRPr="00E432B1">
        <w:t>hü</w:t>
      </w:r>
      <w:r w:rsidRPr="00E432B1">
        <w:t>k</w:t>
      </w:r>
      <w:r w:rsidR="00DD2233" w:rsidRPr="00E432B1">
        <w:t>ü</w:t>
      </w:r>
      <w:r w:rsidRPr="00E432B1">
        <w:t xml:space="preserve">mleri gereğince </w:t>
      </w:r>
      <w:r w:rsidR="00862C05" w:rsidRPr="00E432B1">
        <w:t xml:space="preserve">Mezuniyetime tek dersim kaldığından </w:t>
      </w:r>
      <w:r w:rsidR="00646B47" w:rsidRPr="00E432B1">
        <w:t>a</w:t>
      </w:r>
      <w:r w:rsidR="001C78D0" w:rsidRPr="00E432B1">
        <w:t>şağıda belirttiğim ders</w:t>
      </w:r>
      <w:r w:rsidR="00862C05" w:rsidRPr="00E432B1">
        <w:t>i</w:t>
      </w:r>
      <w:r w:rsidR="00646B47" w:rsidRPr="00E432B1">
        <w:t>n ders kaydıma eklenmesini talep ediyorum.</w:t>
      </w:r>
    </w:p>
    <w:p w14:paraId="0CFC9EC9" w14:textId="16454BF8" w:rsidR="00215082" w:rsidRDefault="00215082" w:rsidP="00E432B1">
      <w:pPr>
        <w:spacing w:line="360" w:lineRule="auto"/>
        <w:ind w:firstLine="709"/>
      </w:pPr>
      <w:r w:rsidRPr="00E432B1">
        <w:t>Bilgilerinizi ve gereğini arz ederim</w:t>
      </w:r>
      <w:r w:rsidR="003476FA" w:rsidRPr="00E432B1">
        <w:t>.</w:t>
      </w:r>
      <w:r w:rsidRPr="00E432B1">
        <w:rPr>
          <w:sz w:val="22"/>
        </w:rPr>
        <w:t xml:space="preserve">  </w:t>
      </w:r>
      <w:r w:rsidR="003476FA" w:rsidRPr="00E432B1">
        <w:rPr>
          <w:sz w:val="22"/>
        </w:rPr>
        <w:t xml:space="preserve">                  </w:t>
      </w:r>
      <w:r w:rsidR="00646B47">
        <w:tab/>
      </w:r>
      <w:r>
        <w:t>.</w:t>
      </w:r>
      <w:r w:rsidR="003476FA">
        <w:t>.</w:t>
      </w:r>
      <w:r>
        <w:t>.</w:t>
      </w:r>
      <w:r w:rsidR="00741CFC">
        <w:t>...</w:t>
      </w:r>
      <w:r w:rsidR="003476FA">
        <w:t xml:space="preserve"> </w:t>
      </w:r>
      <w:r w:rsidR="003D709A">
        <w:t>/…</w:t>
      </w:r>
      <w:r w:rsidR="00741CFC">
        <w:t>…</w:t>
      </w:r>
      <w:r w:rsidR="003D709A">
        <w:t>/20</w:t>
      </w:r>
      <w:r>
        <w:t>...</w:t>
      </w:r>
      <w:r w:rsidR="00741CFC">
        <w:t>...</w:t>
      </w:r>
      <w:r>
        <w:t xml:space="preserve">   </w:t>
      </w:r>
    </w:p>
    <w:p w14:paraId="52643832" w14:textId="77777777" w:rsidR="00215082" w:rsidRDefault="00215082" w:rsidP="00215082">
      <w:pPr>
        <w:ind w:left="4956" w:firstLine="709"/>
      </w:pPr>
      <w:r>
        <w:t xml:space="preserve"> İmza: …………………             </w:t>
      </w:r>
      <w:r>
        <w:tab/>
      </w:r>
      <w:r>
        <w:tab/>
      </w:r>
      <w:r>
        <w:tab/>
      </w:r>
      <w:r>
        <w:tab/>
      </w:r>
      <w:r>
        <w:tab/>
      </w:r>
    </w:p>
    <w:p w14:paraId="69CCB253" w14:textId="77777777" w:rsidR="001C78D0" w:rsidRDefault="001C78D0" w:rsidP="00215082">
      <w:pPr>
        <w:ind w:left="4956" w:firstLine="709"/>
      </w:pPr>
    </w:p>
    <w:p w14:paraId="6CE20406" w14:textId="77777777" w:rsidR="001C78D0" w:rsidRDefault="001C78D0" w:rsidP="00215082">
      <w:pPr>
        <w:ind w:left="4956" w:firstLine="709"/>
      </w:pPr>
    </w:p>
    <w:p w14:paraId="35C14D45" w14:textId="77777777" w:rsidR="001C78D0" w:rsidRPr="00061D03" w:rsidRDefault="001C78D0" w:rsidP="00215082">
      <w:pPr>
        <w:ind w:left="4956" w:firstLine="709"/>
      </w:pPr>
    </w:p>
    <w:p w14:paraId="53BE29E8" w14:textId="77777777" w:rsidR="00215082" w:rsidRPr="0027711D" w:rsidRDefault="00862C05" w:rsidP="00215082">
      <w:pPr>
        <w:rPr>
          <w:b/>
          <w:u w:val="single"/>
        </w:rPr>
      </w:pPr>
      <w:r>
        <w:rPr>
          <w:b/>
          <w:u w:val="single"/>
        </w:rPr>
        <w:t>Mezuniyet İçin Talep Edilen Dersin</w:t>
      </w:r>
    </w:p>
    <w:p w14:paraId="415A7AF4" w14:textId="77777777" w:rsidR="00215082" w:rsidRPr="00061D03" w:rsidRDefault="00215082" w:rsidP="0021508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104"/>
      </w:tblGrid>
      <w:tr w:rsidR="001C78D0" w14:paraId="7270DD1A" w14:textId="77777777" w:rsidTr="001B727E">
        <w:trPr>
          <w:trHeight w:val="252"/>
        </w:trPr>
        <w:tc>
          <w:tcPr>
            <w:tcW w:w="959" w:type="dxa"/>
            <w:shd w:val="clear" w:color="auto" w:fill="DEEAF6" w:themeFill="accent1" w:themeFillTint="33"/>
          </w:tcPr>
          <w:p w14:paraId="472BBC08" w14:textId="77777777" w:rsidR="001C78D0" w:rsidRPr="00750D15" w:rsidRDefault="001C78D0" w:rsidP="003B45FA">
            <w:pPr>
              <w:rPr>
                <w:b/>
                <w:sz w:val="20"/>
              </w:rPr>
            </w:pPr>
            <w:r w:rsidRPr="00750D15">
              <w:rPr>
                <w:b/>
                <w:sz w:val="20"/>
              </w:rPr>
              <w:t>K</w:t>
            </w:r>
            <w:r w:rsidR="00750D15" w:rsidRPr="00750D15">
              <w:rPr>
                <w:b/>
                <w:sz w:val="20"/>
              </w:rPr>
              <w:t>odu</w:t>
            </w:r>
          </w:p>
        </w:tc>
        <w:tc>
          <w:tcPr>
            <w:tcW w:w="8104" w:type="dxa"/>
            <w:shd w:val="clear" w:color="auto" w:fill="DEEAF6" w:themeFill="accent1" w:themeFillTint="33"/>
          </w:tcPr>
          <w:p w14:paraId="73D94D21" w14:textId="77777777" w:rsidR="001C78D0" w:rsidRPr="00750D15" w:rsidRDefault="001C78D0" w:rsidP="00434D46">
            <w:pPr>
              <w:rPr>
                <w:b/>
                <w:sz w:val="20"/>
              </w:rPr>
            </w:pPr>
            <w:r w:rsidRPr="00750D15">
              <w:rPr>
                <w:b/>
                <w:sz w:val="20"/>
              </w:rPr>
              <w:t>A</w:t>
            </w:r>
            <w:r w:rsidR="00750D15" w:rsidRPr="00750D15">
              <w:rPr>
                <w:b/>
                <w:sz w:val="20"/>
              </w:rPr>
              <w:t>dı</w:t>
            </w:r>
          </w:p>
        </w:tc>
      </w:tr>
      <w:tr w:rsidR="001C78D0" w14:paraId="71C17F45" w14:textId="77777777" w:rsidTr="00736189">
        <w:trPr>
          <w:trHeight w:val="252"/>
        </w:trPr>
        <w:tc>
          <w:tcPr>
            <w:tcW w:w="959" w:type="dxa"/>
            <w:shd w:val="clear" w:color="auto" w:fill="auto"/>
          </w:tcPr>
          <w:p w14:paraId="6EDF20DC" w14:textId="77777777" w:rsidR="001C78D0" w:rsidRDefault="001C78D0" w:rsidP="003B45FA"/>
        </w:tc>
        <w:tc>
          <w:tcPr>
            <w:tcW w:w="8104" w:type="dxa"/>
            <w:shd w:val="clear" w:color="auto" w:fill="auto"/>
          </w:tcPr>
          <w:p w14:paraId="00FC7FDA" w14:textId="77777777" w:rsidR="001C78D0" w:rsidRDefault="001C78D0" w:rsidP="003B45FA"/>
        </w:tc>
      </w:tr>
    </w:tbl>
    <w:p w14:paraId="273C794C" w14:textId="77777777" w:rsidR="001C78D0" w:rsidRDefault="001C78D0" w:rsidP="00ED0192"/>
    <w:p w14:paraId="560627F5" w14:textId="77777777" w:rsidR="001C78D0" w:rsidRDefault="001C78D0" w:rsidP="00ED0192"/>
    <w:p w14:paraId="4537C98E" w14:textId="77777777" w:rsidR="001C78D0" w:rsidRDefault="001C78D0" w:rsidP="00ED0192"/>
    <w:p w14:paraId="083C277A" w14:textId="77777777" w:rsidR="001C78D0" w:rsidRDefault="001C78D0" w:rsidP="00ED0192"/>
    <w:p w14:paraId="06C33376" w14:textId="77777777" w:rsidR="0030532A" w:rsidRPr="00ED0192" w:rsidRDefault="00215082" w:rsidP="00ED0192"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99C5AB4" wp14:editId="72C2FB92">
                <wp:simplePos x="0" y="0"/>
                <wp:positionH relativeFrom="margin">
                  <wp:align>left</wp:align>
                </wp:positionH>
                <wp:positionV relativeFrom="paragraph">
                  <wp:posOffset>242570</wp:posOffset>
                </wp:positionV>
                <wp:extent cx="5805170" cy="1743710"/>
                <wp:effectExtent l="0" t="0" r="24130" b="27940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5170" cy="1743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4E827" w14:textId="77777777"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İLGİLİ YÖNETMELİK MADDESİ</w:t>
                            </w:r>
                          </w:p>
                          <w:p w14:paraId="086AD811" w14:textId="77777777" w:rsidR="001C78D0" w:rsidRPr="00206062" w:rsidRDefault="00215082" w:rsidP="001C78D0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CC6E4D">
                              <w:rPr>
                                <w:b/>
                                <w:sz w:val="16"/>
                                <w:szCs w:val="16"/>
                              </w:rPr>
                              <w:t>ERZURUM TEKNİK ÜNİVERSİTESİ LİSANS EĞİTİM-ÖĞRETİM VE SINAV YÖNETMELİĞİ</w:t>
                            </w:r>
                          </w:p>
                          <w:tbl>
                            <w:tblPr>
                              <w:tblW w:w="0" w:type="auto"/>
                              <w:tblInd w:w="-108" w:type="dxa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8897"/>
                              <w:gridCol w:w="37"/>
                            </w:tblGrid>
                            <w:tr w:rsidR="001C78D0" w14:paraId="0A667C3E" w14:textId="77777777" w:rsidTr="00E432B1">
                              <w:trPr>
                                <w:trHeight w:val="921"/>
                              </w:trPr>
                              <w:tc>
                                <w:tcPr>
                                  <w:tcW w:w="889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5EFCAFD" w14:textId="3C39C0E6" w:rsidR="00862C05" w:rsidRDefault="00862C05" w:rsidP="00862C05">
                                  <w:pPr>
                                    <w:pStyle w:val="Default"/>
                                    <w:jc w:val="both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MADDE 15</w:t>
                                  </w:r>
                                  <w:r w:rsidR="00206062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  <w:p w14:paraId="4E1F6215" w14:textId="29412A30" w:rsidR="00E432B1" w:rsidRPr="00E432B1" w:rsidRDefault="00E432B1" w:rsidP="00E432B1">
                                  <w:pPr>
                                    <w:pStyle w:val="Default"/>
                                    <w:jc w:val="both"/>
                                    <w:rPr>
                                      <w:sz w:val="20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(</w:t>
                                  </w:r>
                                  <w:r w:rsidRPr="00E432B1">
                                    <w:rPr>
                                      <w:sz w:val="20"/>
                                      <w:szCs w:val="18"/>
                                    </w:rPr>
                                    <w:t xml:space="preserve">1) Fakülte veya lisans eğitimi veren yüksekokullarda bir öğrencinin haftalık alabileceği derslerin AKTS kredi miktarı, ortak zorunlu dersler de dahil 45 AKTS kredisini geçmeyecek şekilde ilgili birimlerin eğitim-öğretim ve sınav uygulama esaslarına ilişkin kararlarında belirtilir. Belirlenen AKTS kredi sınırları, tekrar dersi olan veya </w:t>
                                  </w:r>
                                  <w:proofErr w:type="spellStart"/>
                                  <w:r w:rsidRPr="00E432B1">
                                    <w:rPr>
                                      <w:sz w:val="20"/>
                                      <w:szCs w:val="18"/>
                                    </w:rPr>
                                    <w:t>AGNO'su</w:t>
                                  </w:r>
                                  <w:proofErr w:type="spellEnd"/>
                                  <w:r w:rsidRPr="00E432B1">
                                    <w:rPr>
                                      <w:sz w:val="20"/>
                                      <w:szCs w:val="18"/>
                                    </w:rPr>
                                    <w:t xml:space="preserve"> 2,70'in altında olan öğrencilere üst yarıyıllardan ders alma hakkı vermez.</w:t>
                                  </w:r>
                                </w:p>
                                <w:p w14:paraId="6531C1C9" w14:textId="0CE6D7F5" w:rsidR="001C78D0" w:rsidRDefault="00E432B1" w:rsidP="00E432B1">
                                  <w:pPr>
                                    <w:pStyle w:val="Default"/>
                                    <w:jc w:val="both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432B1">
                                    <w:rPr>
                                      <w:sz w:val="20"/>
                                      <w:szCs w:val="18"/>
                                    </w:rPr>
                                    <w:t>(2) Son sınıfın her bir yarıyılı için mezuniyetine tek dersi kalan öğrencilere, istemeleri halinde azami AKTS kredi miktarına ilaveten birer ders verilir.</w:t>
                                  </w:r>
                                </w:p>
                              </w:tc>
                              <w:tc>
                                <w:tcPr>
                                  <w:tcW w:w="37" w:type="dxa"/>
                                </w:tcPr>
                                <w:p w14:paraId="40E41E2D" w14:textId="77777777" w:rsidR="001C78D0" w:rsidRDefault="001C78D0">
                                  <w:pPr>
                                    <w:suppressAutoHyphens w:val="0"/>
                                    <w:spacing w:after="160" w:line="259" w:lineRule="auto"/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18B90C79" w14:textId="11AEB1BE" w:rsidR="00215082" w:rsidRPr="00DD2233" w:rsidRDefault="00DD2233" w:rsidP="00E432B1">
                            <w:pPr>
                              <w:ind w:left="-142"/>
                              <w:jc w:val="both"/>
                              <w:rPr>
                                <w:b/>
                                <w:sz w:val="20"/>
                              </w:rPr>
                            </w:pPr>
                            <w:r w:rsidRPr="00DD2233">
                              <w:rPr>
                                <w:b/>
                                <w:sz w:val="20"/>
                              </w:rPr>
                              <w:t>Not: İlgili dersin ders kaydına eklenmesi işlemi Öğrenci İşleri Dairesi Başkanlığı tarafından yapılmakta olup, dersin eklenip eklenmediği öğrenci tarafından transkriptinden kontrol edilmelidi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9C5AB4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0;margin-top:19.1pt;width:457.1pt;height:137.3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">
                <v:textbox>
                  <w:txbxContent>
                    <w:p w14:paraId="23A4E827" w14:textId="77777777" w:rsidR="00215082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İLGİLİ YÖNETMELİK MADDESİ</w:t>
                      </w:r>
                    </w:p>
                    <w:p w14:paraId="086AD811" w14:textId="77777777" w:rsidR="001C78D0" w:rsidRPr="00206062" w:rsidRDefault="00215082" w:rsidP="001C78D0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 w:rsidRPr="00CC6E4D">
                        <w:rPr>
                          <w:b/>
                          <w:sz w:val="16"/>
                          <w:szCs w:val="16"/>
                        </w:rPr>
                        <w:t>ERZURUM TEKNİK ÜNİVERSİTESİ LİSANS EĞİTİM-ÖĞRETİM VE SINAV YÖNETMELİĞİ</w:t>
                      </w:r>
                    </w:p>
                    <w:tbl>
                      <w:tblPr>
                        <w:tblW w:w="0" w:type="auto"/>
                        <w:tblInd w:w="-108" w:type="dxa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8897"/>
                        <w:gridCol w:w="37"/>
                      </w:tblGrid>
                      <w:tr w:rsidR="001C78D0" w14:paraId="0A667C3E" w14:textId="77777777" w:rsidTr="00E432B1">
                        <w:trPr>
                          <w:trHeight w:val="921"/>
                        </w:trPr>
                        <w:tc>
                          <w:tcPr>
                            <w:tcW w:w="889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5EFCAFD" w14:textId="3C39C0E6" w:rsidR="00862C05" w:rsidRDefault="00862C05" w:rsidP="00862C05">
                            <w:pPr>
                              <w:pStyle w:val="Defaul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MADDE 15</w:t>
                            </w:r>
                            <w:r w:rsidR="00206062">
                              <w:rPr>
                                <w:b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  <w:p w14:paraId="4E1F6215" w14:textId="29412A30" w:rsidR="00E432B1" w:rsidRPr="00E432B1" w:rsidRDefault="00E432B1" w:rsidP="00E432B1">
                            <w:pPr>
                              <w:pStyle w:val="Default"/>
                              <w:jc w:val="both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(</w:t>
                            </w:r>
                            <w:r w:rsidRPr="00E432B1">
                              <w:rPr>
                                <w:sz w:val="20"/>
                                <w:szCs w:val="18"/>
                              </w:rPr>
                              <w:t xml:space="preserve">1) Fakülte veya lisans eğitimi veren yüksekokullarda bir öğrencinin haftalık alabileceği derslerin AKTS kredi miktarı, ortak zorunlu dersler de dahil 45 AKTS kredisini geçmeyecek şekilde ilgili birimlerin eğitim-öğretim ve sınav uygulama esaslarına ilişkin kararlarında belirtilir. Belirlenen AKTS kredi sınırları, tekrar dersi olan veya </w:t>
                            </w:r>
                            <w:proofErr w:type="spellStart"/>
                            <w:r w:rsidRPr="00E432B1">
                              <w:rPr>
                                <w:sz w:val="20"/>
                                <w:szCs w:val="18"/>
                              </w:rPr>
                              <w:t>AGNO'su</w:t>
                            </w:r>
                            <w:proofErr w:type="spellEnd"/>
                            <w:r w:rsidRPr="00E432B1">
                              <w:rPr>
                                <w:sz w:val="20"/>
                                <w:szCs w:val="18"/>
                              </w:rPr>
                              <w:t xml:space="preserve"> 2,70'in altında olan öğrencilere üst yarıyıllardan ders alma hakkı vermez.</w:t>
                            </w:r>
                          </w:p>
                          <w:p w14:paraId="6531C1C9" w14:textId="0CE6D7F5" w:rsidR="001C78D0" w:rsidRDefault="00E432B1" w:rsidP="00E432B1">
                            <w:pPr>
                              <w:pStyle w:val="Default"/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 w:rsidRPr="00E432B1">
                              <w:rPr>
                                <w:sz w:val="20"/>
                                <w:szCs w:val="18"/>
                              </w:rPr>
                              <w:t>(2) Son sınıfın her bir yarıyılı için mezuniyetine tek dersi kalan öğrencilere, istemeleri halinde azami AKTS kredi miktarına ilaveten birer ders verilir.</w:t>
                            </w:r>
                          </w:p>
                        </w:tc>
                        <w:tc>
                          <w:tcPr>
                            <w:tcW w:w="37" w:type="dxa"/>
                          </w:tcPr>
                          <w:p w14:paraId="40E41E2D" w14:textId="77777777" w:rsidR="001C78D0" w:rsidRDefault="001C78D0">
                            <w:pPr>
                              <w:suppressAutoHyphens w:val="0"/>
                              <w:spacing w:after="160" w:line="259" w:lineRule="auto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18B90C79" w14:textId="11AEB1BE" w:rsidR="00215082" w:rsidRPr="00DD2233" w:rsidRDefault="00DD2233" w:rsidP="00E432B1">
                      <w:pPr>
                        <w:ind w:left="-142"/>
                        <w:jc w:val="both"/>
                        <w:rPr>
                          <w:b/>
                          <w:sz w:val="20"/>
                        </w:rPr>
                      </w:pPr>
                      <w:r w:rsidRPr="00DD2233">
                        <w:rPr>
                          <w:b/>
                          <w:sz w:val="20"/>
                        </w:rPr>
                        <w:t>Not: İlgili dersin ders kaydına eklenmesi işlemi Öğrenci İşleri Dairesi Başkanlığı tarafından yapılmakta olup, dersin eklenip eklenmediği öğrenci tarafından transkriptinden kontrol edilmelidir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999FBEE" w14:textId="77777777"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14:paraId="73628691" w14:textId="77777777"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14:paraId="25D14FDB" w14:textId="77777777" w:rsidR="009A3067" w:rsidRDefault="009A3067" w:rsidP="00215082">
      <w:pPr>
        <w:tabs>
          <w:tab w:val="left" w:pos="-46"/>
        </w:tabs>
        <w:jc w:val="both"/>
        <w:rPr>
          <w:b/>
          <w:u w:val="single"/>
        </w:rPr>
      </w:pPr>
    </w:p>
    <w:p w14:paraId="69F13CAD" w14:textId="77777777" w:rsidR="00ED0192" w:rsidRDefault="00ED0192" w:rsidP="00215082">
      <w:pPr>
        <w:tabs>
          <w:tab w:val="left" w:pos="-46"/>
        </w:tabs>
        <w:jc w:val="both"/>
        <w:rPr>
          <w:b/>
          <w:u w:val="single"/>
        </w:rPr>
      </w:pPr>
    </w:p>
    <w:p w14:paraId="66B1BAEC" w14:textId="77777777" w:rsidR="009A3067" w:rsidRDefault="009A3067" w:rsidP="00215082">
      <w:pPr>
        <w:tabs>
          <w:tab w:val="left" w:pos="-46"/>
        </w:tabs>
        <w:jc w:val="both"/>
        <w:rPr>
          <w:b/>
        </w:rPr>
      </w:pPr>
    </w:p>
    <w:p w14:paraId="4B5CD629" w14:textId="0B0CAE18" w:rsidR="00215082" w:rsidRPr="009A3067" w:rsidRDefault="009A3067" w:rsidP="009A3067">
      <w:pPr>
        <w:tabs>
          <w:tab w:val="left" w:pos="-46"/>
        </w:tabs>
        <w:jc w:val="both"/>
        <w:rPr>
          <w:b/>
        </w:rPr>
      </w:pPr>
      <w:r>
        <w:rPr>
          <w:b/>
        </w:rPr>
        <w:t>EKLER</w:t>
      </w:r>
      <w:r w:rsidR="00215082" w:rsidRPr="009A3067">
        <w:rPr>
          <w:b/>
        </w:rPr>
        <w:t>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</w:t>
      </w:r>
      <w:r w:rsidR="00D112F0">
        <w:rPr>
          <w:b/>
        </w:rPr>
        <w:t xml:space="preserve">  Danışman Onayı</w:t>
      </w:r>
      <w:r>
        <w:rPr>
          <w:b/>
        </w:rPr>
        <w:tab/>
      </w:r>
      <w:r>
        <w:rPr>
          <w:b/>
        </w:rPr>
        <w:tab/>
      </w:r>
    </w:p>
    <w:p w14:paraId="4390C859" w14:textId="77777777" w:rsidR="009A3067" w:rsidRDefault="001C78D0" w:rsidP="00215082">
      <w:r>
        <w:t>Transkript</w:t>
      </w:r>
    </w:p>
    <w:sectPr w:rsidR="009A3067" w:rsidSect="00CC6E4D">
      <w:pgSz w:w="11906" w:h="16838"/>
      <w:pgMar w:top="851" w:right="1416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75E23654"/>
    <w:multiLevelType w:val="hybridMultilevel"/>
    <w:tmpl w:val="42146836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jE0M7c0MjQzMjVV0lEKTi0uzszPAykwrAUAa0yFEiwAAAA="/>
  </w:docVars>
  <w:rsids>
    <w:rsidRoot w:val="00215082"/>
    <w:rsid w:val="001B727E"/>
    <w:rsid w:val="001C78D0"/>
    <w:rsid w:val="00206062"/>
    <w:rsid w:val="00215082"/>
    <w:rsid w:val="002E7C06"/>
    <w:rsid w:val="0030532A"/>
    <w:rsid w:val="003476FA"/>
    <w:rsid w:val="00347BD7"/>
    <w:rsid w:val="003D709A"/>
    <w:rsid w:val="004057A5"/>
    <w:rsid w:val="00434D46"/>
    <w:rsid w:val="00646B47"/>
    <w:rsid w:val="00652915"/>
    <w:rsid w:val="007073C5"/>
    <w:rsid w:val="00707D64"/>
    <w:rsid w:val="00741CFC"/>
    <w:rsid w:val="00750D15"/>
    <w:rsid w:val="007C6466"/>
    <w:rsid w:val="00862C05"/>
    <w:rsid w:val="009A3067"/>
    <w:rsid w:val="00A314F3"/>
    <w:rsid w:val="00B37970"/>
    <w:rsid w:val="00B52656"/>
    <w:rsid w:val="00B67CE3"/>
    <w:rsid w:val="00B71AD9"/>
    <w:rsid w:val="00B7486F"/>
    <w:rsid w:val="00BF2F3A"/>
    <w:rsid w:val="00CA15E8"/>
    <w:rsid w:val="00D112F0"/>
    <w:rsid w:val="00DD2233"/>
    <w:rsid w:val="00E432B1"/>
    <w:rsid w:val="00E9605B"/>
    <w:rsid w:val="00EB2D32"/>
    <w:rsid w:val="00ED0192"/>
    <w:rsid w:val="00F00C42"/>
    <w:rsid w:val="00F24748"/>
    <w:rsid w:val="00FB1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0D6EB"/>
  <w15:chartTrackingRefBased/>
  <w15:docId w15:val="{B19851B3-5854-4923-B24C-3BFAAE223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08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k1">
    <w:name w:val="heading 1"/>
    <w:basedOn w:val="Normal"/>
    <w:next w:val="Normal"/>
    <w:link w:val="Balk1Char"/>
    <w:qFormat/>
    <w:rsid w:val="00215082"/>
    <w:pPr>
      <w:keepNext/>
      <w:numPr>
        <w:numId w:val="1"/>
      </w:numPr>
      <w:jc w:val="center"/>
      <w:outlineLvl w:val="0"/>
    </w:pPr>
    <w:rPr>
      <w:rFonts w:ascii="Arial" w:hAnsi="Arial" w:cs="Arial"/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15082"/>
    <w:rPr>
      <w:rFonts w:ascii="Arial" w:eastAsia="Times New Roman" w:hAnsi="Arial" w:cs="Arial"/>
      <w:b/>
      <w:bCs/>
      <w:sz w:val="24"/>
      <w:szCs w:val="24"/>
      <w:lang w:eastAsia="zh-CN"/>
    </w:rPr>
  </w:style>
  <w:style w:type="paragraph" w:styleId="ListeParagraf">
    <w:name w:val="List Paragraph"/>
    <w:basedOn w:val="Normal"/>
    <w:uiPriority w:val="34"/>
    <w:qFormat/>
    <w:rsid w:val="00ED0192"/>
    <w:pPr>
      <w:ind w:left="720"/>
      <w:contextualSpacing/>
    </w:pPr>
  </w:style>
  <w:style w:type="paragraph" w:customStyle="1" w:styleId="Default">
    <w:name w:val="Default"/>
    <w:rsid w:val="001C78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2E7C0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E7C0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E7C06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E7C0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E7C06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E7C0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7C06"/>
    <w:rPr>
      <w:rFonts w:ascii="Segoe UI" w:eastAsia="Times New Roma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262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İDB</dc:creator>
  <cp:keywords/>
  <dc:description/>
  <cp:lastModifiedBy>ERENEL</cp:lastModifiedBy>
  <cp:revision>2</cp:revision>
  <dcterms:created xsi:type="dcterms:W3CDTF">2022-10-13T10:57:00Z</dcterms:created>
  <dcterms:modified xsi:type="dcterms:W3CDTF">2022-10-13T10:57:00Z</dcterms:modified>
</cp:coreProperties>
</file>